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1B9C5EC3" w:rsidR="00566BD2" w:rsidRDefault="00540AC0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 C#</w:t>
      </w:r>
    </w:p>
    <w:p w14:paraId="5D2BB547" w14:textId="0B2A9FF5" w:rsidR="00566BD2" w:rsidRPr="00C67B79" w:rsidRDefault="00B537D2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proofErr w:type="spellStart"/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MyOwn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Capybara</w:t>
      </w:r>
      <w:proofErr w:type="spellEnd"/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Calendar</w:t>
      </w:r>
      <w:proofErr w:type="spellEnd"/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7DDCC3F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B537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drian Klamut, Filip Kowalczyk</w:t>
      </w:r>
      <w:r w:rsidR="00B537D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br/>
      </w:r>
      <w:r w:rsidR="00B537D2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FDD5180" w14:textId="08AC1F31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5C704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5C704B" w:rsidRPr="005C70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70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7805, 117808 </w:t>
      </w:r>
    </w:p>
    <w:p w14:paraId="688CAA76" w14:textId="2620F60C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/Ist/S/2020/21" w:value="INF/Ist/S/2020/21"/>
          </w:dropDownList>
        </w:sdtPr>
        <w:sdtEndPr/>
        <w:sdtContent>
          <w:r w:rsidR="00B537D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B537D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C67B79" w:rsidRDefault="00566BD2" w:rsidP="00566BD2">
          <w:pPr>
            <w:pStyle w:val="TOCHeading"/>
            <w:rPr>
              <w:rFonts w:ascii="Times New Roman" w:hAnsi="Times New Roman" w:cs="Times New Roman"/>
              <w:color w:val="000000" w:themeColor="text1"/>
            </w:rPr>
          </w:pPr>
          <w:r w:rsidRPr="00C67B79">
            <w:rPr>
              <w:rFonts w:ascii="Times New Roman" w:hAnsi="Times New Roman" w:cs="Times New Roman"/>
              <w:color w:val="000000" w:themeColor="text1"/>
            </w:rPr>
            <w:t>Spis treści</w:t>
          </w:r>
        </w:p>
        <w:p w14:paraId="41071A81" w14:textId="6DD09BDE" w:rsidR="0023109F" w:rsidRDefault="00566BD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95470213" w:history="1">
            <w:r w:rsidR="0023109F"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23109F">
              <w:rPr>
                <w:rFonts w:eastAsiaTheme="minorEastAsia"/>
                <w:noProof/>
                <w:lang w:val="en-US"/>
              </w:rPr>
              <w:tab/>
            </w:r>
            <w:r w:rsidR="0023109F"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Opis założeń projektu</w:t>
            </w:r>
            <w:r w:rsidR="0023109F">
              <w:rPr>
                <w:noProof/>
                <w:webHidden/>
              </w:rPr>
              <w:tab/>
            </w:r>
            <w:r w:rsidR="0023109F">
              <w:rPr>
                <w:noProof/>
                <w:webHidden/>
              </w:rPr>
              <w:fldChar w:fldCharType="begin"/>
            </w:r>
            <w:r w:rsidR="0023109F">
              <w:rPr>
                <w:noProof/>
                <w:webHidden/>
              </w:rPr>
              <w:instrText xml:space="preserve"> PAGEREF _Toc95470213 \h </w:instrText>
            </w:r>
            <w:r w:rsidR="0023109F">
              <w:rPr>
                <w:noProof/>
                <w:webHidden/>
              </w:rPr>
            </w:r>
            <w:r w:rsidR="0023109F">
              <w:rPr>
                <w:noProof/>
                <w:webHidden/>
              </w:rPr>
              <w:fldChar w:fldCharType="separate"/>
            </w:r>
            <w:r w:rsidR="0023109F">
              <w:rPr>
                <w:noProof/>
                <w:webHidden/>
              </w:rPr>
              <w:t>4</w:t>
            </w:r>
            <w:r w:rsidR="0023109F">
              <w:rPr>
                <w:noProof/>
                <w:webHidden/>
              </w:rPr>
              <w:fldChar w:fldCharType="end"/>
            </w:r>
          </w:hyperlink>
        </w:p>
        <w:p w14:paraId="4890A772" w14:textId="394CE3F1" w:rsidR="0023109F" w:rsidRDefault="002310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4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49F6C" w14:textId="5F81B89E" w:rsidR="0023109F" w:rsidRDefault="0023109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5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2.1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4D85D" w14:textId="702A1565" w:rsidR="0023109F" w:rsidRDefault="0023109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6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2.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D3170" w14:textId="6C6F976C" w:rsidR="0023109F" w:rsidRDefault="002310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7" w:history="1">
            <w:r w:rsidRPr="001A71E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Diagramy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E84BB" w14:textId="76D8F2E1" w:rsidR="0023109F" w:rsidRDefault="002310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8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6DB1E" w14:textId="72F490A3" w:rsidR="0023109F" w:rsidRDefault="002310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19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0D7ED" w14:textId="45A30A58" w:rsidR="0023109F" w:rsidRDefault="002310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95470220" w:history="1"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1A71EB">
              <w:rPr>
                <w:rStyle w:val="Hyperlink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47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07888AA0" w:rsidR="00566BD2" w:rsidRDefault="00566BD2" w:rsidP="00566BD2"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ListParagraph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41EADC1" w14:textId="49185AC7" w:rsidR="00566BD2" w:rsidRPr="00C67B79" w:rsidRDefault="00566BD2" w:rsidP="00C67B7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.</w:t>
      </w: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022ED1E1" w:rsidR="00566BD2" w:rsidRDefault="00566BD2" w:rsidP="00C67B79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5470213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 </w:t>
      </w:r>
      <w:r w:rsidR="0093211B">
        <w:rPr>
          <w:rFonts w:ascii="Times New Roman" w:hAnsi="Times New Roman" w:cs="Times New Roman"/>
          <w:b/>
          <w:sz w:val="24"/>
          <w:szCs w:val="24"/>
        </w:rPr>
        <w:t>założeń projektu</w:t>
      </w:r>
      <w:bookmarkEnd w:id="0"/>
    </w:p>
    <w:p w14:paraId="08A1A4AF" w14:textId="0FB00244" w:rsidR="00B537D2" w:rsidRDefault="00B537D2" w:rsidP="00B537D2">
      <w:pPr>
        <w:pStyle w:val="ListParagraph"/>
      </w:pPr>
      <w:r>
        <w:t xml:space="preserve">Utworzenie aplikacji do zarządzania kalendarzem, który posiada rozbudowaną funkcjonalność pozwalającą tworzyć dedykowane dla każdego dnia notatki, oraz specjalne </w:t>
      </w:r>
      <w:proofErr w:type="spellStart"/>
      <w:r>
        <w:t>tagi</w:t>
      </w:r>
      <w:proofErr w:type="spellEnd"/>
      <w:r>
        <w:t xml:space="preserve"> których zadaniem jest ustawienie etykiety dla naszej kartki z kalendarza.</w:t>
      </w:r>
    </w:p>
    <w:p w14:paraId="6E539E8D" w14:textId="77777777" w:rsidR="00B537D2" w:rsidRDefault="00B537D2" w:rsidP="00B537D2">
      <w:pPr>
        <w:pStyle w:val="ListParagraph"/>
      </w:pPr>
    </w:p>
    <w:p w14:paraId="4548C45D" w14:textId="477BA912" w:rsidR="0093211B" w:rsidRDefault="0093211B" w:rsidP="00B537D2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95470214"/>
      <w:r w:rsidRPr="00B537D2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  <w:bookmarkEnd w:id="1"/>
    </w:p>
    <w:p w14:paraId="6E11F20D" w14:textId="77777777" w:rsidR="00C41220" w:rsidRDefault="00C41220" w:rsidP="00C41220">
      <w:pPr>
        <w:pStyle w:val="ListParagraph"/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5619D3E2" w14:textId="1896C62F" w:rsidR="00C41220" w:rsidRPr="00B537D2" w:rsidRDefault="00C41220" w:rsidP="00C41220">
      <w:pPr>
        <w:pStyle w:val="ListParagraph"/>
        <w:numPr>
          <w:ilvl w:val="1"/>
          <w:numId w:val="13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95470215"/>
      <w:r>
        <w:rPr>
          <w:rFonts w:ascii="Times New Roman" w:hAnsi="Times New Roman" w:cs="Times New Roman"/>
          <w:b/>
          <w:sz w:val="24"/>
          <w:szCs w:val="24"/>
        </w:rPr>
        <w:t>Funkcjonalne</w:t>
      </w:r>
      <w:bookmarkEnd w:id="2"/>
    </w:p>
    <w:p w14:paraId="3434B3A1" w14:textId="082F104A" w:rsidR="00456589" w:rsidRDefault="00456589" w:rsidP="00C41220">
      <w:pPr>
        <w:pStyle w:val="ListParagraph"/>
        <w:numPr>
          <w:ilvl w:val="1"/>
          <w:numId w:val="15"/>
        </w:numPr>
      </w:pPr>
      <w:r>
        <w:t>Możliwość wybrania daty z kalendarza</w:t>
      </w:r>
    </w:p>
    <w:p w14:paraId="64DC03CC" w14:textId="1ABA8761" w:rsidR="00456589" w:rsidRDefault="00456589" w:rsidP="00C41220">
      <w:pPr>
        <w:pStyle w:val="ListParagraph"/>
        <w:numPr>
          <w:ilvl w:val="1"/>
          <w:numId w:val="15"/>
        </w:numPr>
      </w:pPr>
      <w:r>
        <w:t>Możliwość utworzenia notatki dla wybranego przez użytkownika dnia.</w:t>
      </w:r>
    </w:p>
    <w:p w14:paraId="6418B13C" w14:textId="5804D167" w:rsidR="00456589" w:rsidRDefault="00456589" w:rsidP="00C41220">
      <w:pPr>
        <w:pStyle w:val="ListParagraph"/>
        <w:numPr>
          <w:ilvl w:val="1"/>
          <w:numId w:val="15"/>
        </w:numPr>
      </w:pPr>
      <w:r>
        <w:t>Edycja oraz usunięcie utworzonej notatki.</w:t>
      </w:r>
    </w:p>
    <w:p w14:paraId="1410B03B" w14:textId="41CC6231" w:rsidR="00456589" w:rsidRDefault="00456589" w:rsidP="00C41220">
      <w:pPr>
        <w:pStyle w:val="ListParagraph"/>
        <w:numPr>
          <w:ilvl w:val="1"/>
          <w:numId w:val="15"/>
        </w:numPr>
      </w:pPr>
      <w:r>
        <w:t>Możliwość utworzenia etykiety dla wybranej daty z kalendarza.</w:t>
      </w:r>
    </w:p>
    <w:p w14:paraId="08AE4121" w14:textId="19A02644" w:rsidR="00456589" w:rsidRDefault="00456589" w:rsidP="00C41220">
      <w:pPr>
        <w:pStyle w:val="ListParagraph"/>
        <w:numPr>
          <w:ilvl w:val="1"/>
          <w:numId w:val="15"/>
        </w:numPr>
      </w:pPr>
      <w:r>
        <w:t>Edycja oraz usunięcie utworzonej etykiety.</w:t>
      </w:r>
    </w:p>
    <w:p w14:paraId="05019ED6" w14:textId="0E69F07B" w:rsidR="00456589" w:rsidRDefault="00456589" w:rsidP="00C41220">
      <w:pPr>
        <w:pStyle w:val="ListParagraph"/>
        <w:numPr>
          <w:ilvl w:val="1"/>
          <w:numId w:val="15"/>
        </w:numPr>
      </w:pPr>
      <w:r>
        <w:t>Eksport i import notatki z/do pliku tekstowego na dysku lokalnym.</w:t>
      </w:r>
    </w:p>
    <w:p w14:paraId="5A158715" w14:textId="2A812F71" w:rsidR="00C41220" w:rsidRDefault="00456589" w:rsidP="00C41220">
      <w:pPr>
        <w:pStyle w:val="ListParagraph"/>
        <w:numPr>
          <w:ilvl w:val="1"/>
          <w:numId w:val="15"/>
        </w:numPr>
      </w:pPr>
      <w:r>
        <w:t>Można wprowadzić wiele etykiet dla danej daty.</w:t>
      </w:r>
    </w:p>
    <w:p w14:paraId="1B77488C" w14:textId="4A26D80F" w:rsidR="00C41220" w:rsidRDefault="00C41220" w:rsidP="00C41220">
      <w:pPr>
        <w:pStyle w:val="ListParagraph"/>
      </w:pPr>
    </w:p>
    <w:p w14:paraId="310E522B" w14:textId="2052D30F" w:rsidR="00C41220" w:rsidRPr="0075153D" w:rsidRDefault="00C41220" w:rsidP="0075153D">
      <w:pPr>
        <w:pStyle w:val="ListParagraph"/>
        <w:numPr>
          <w:ilvl w:val="1"/>
          <w:numId w:val="13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95470216"/>
      <w:r>
        <w:rPr>
          <w:rFonts w:ascii="Times New Roman" w:hAnsi="Times New Roman" w:cs="Times New Roman"/>
          <w:b/>
          <w:sz w:val="24"/>
          <w:szCs w:val="24"/>
        </w:rPr>
        <w:t>Niefunkcjonalne</w:t>
      </w:r>
      <w:bookmarkEnd w:id="3"/>
    </w:p>
    <w:p w14:paraId="4F3B8FF0" w14:textId="5E8BE09D" w:rsidR="00C41220" w:rsidRDefault="000406DA" w:rsidP="000406DA">
      <w:pPr>
        <w:pStyle w:val="ListParagraph"/>
        <w:numPr>
          <w:ilvl w:val="0"/>
          <w:numId w:val="18"/>
        </w:numPr>
      </w:pPr>
      <w:r>
        <w:t xml:space="preserve">Wybieranie dni, dodawanie i edycja notatek oraz zarządzanie etykietami dokonywane jest przez użytkownika. </w:t>
      </w:r>
    </w:p>
    <w:p w14:paraId="0CE4F903" w14:textId="77777777" w:rsidR="00456589" w:rsidRDefault="00456589" w:rsidP="00456589">
      <w:pPr>
        <w:pStyle w:val="ListParagraph"/>
      </w:pPr>
    </w:p>
    <w:p w14:paraId="4F4BE913" w14:textId="27FCE113" w:rsidR="00566BD2" w:rsidRPr="0093211B" w:rsidRDefault="00566BD2" w:rsidP="00566BD2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4" w:name="_Toc95470217"/>
      <w:r w:rsidRPr="0093211B"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4"/>
    </w:p>
    <w:p w14:paraId="6C9C7B04" w14:textId="3734E105" w:rsidR="00566BD2" w:rsidRDefault="0093211B" w:rsidP="00C35057">
      <w:pPr>
        <w:pStyle w:val="ListParagraph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agram przypadków użycia</w:t>
      </w:r>
    </w:p>
    <w:p w14:paraId="02A94B92" w14:textId="0DD284FC" w:rsidR="000406DA" w:rsidRDefault="00E47020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563BF2" wp14:editId="344673BA">
            <wp:extent cx="5753100" cy="299085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465ED" w14:textId="48CCB4EE" w:rsidR="00E47020" w:rsidRDefault="00E47020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45E380" w14:textId="4435ABEC" w:rsidR="00E47020" w:rsidRDefault="00E47020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11517A" w14:textId="656F9FDE" w:rsidR="00E47020" w:rsidRDefault="00E47020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54ECBB" w14:textId="77777777" w:rsidR="00E47020" w:rsidRDefault="00E47020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46DCD2" w14:textId="33015A33" w:rsidR="000406DA" w:rsidRDefault="0093211B" w:rsidP="000406DA">
      <w:pPr>
        <w:pStyle w:val="ListParagraph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iagram klas</w:t>
      </w:r>
    </w:p>
    <w:p w14:paraId="55EE36F6" w14:textId="77777777" w:rsidR="000406DA" w:rsidRPr="000406DA" w:rsidRDefault="000406DA" w:rsidP="000406DA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6666F7" w14:textId="235EE9D4" w:rsidR="000406DA" w:rsidRDefault="000406DA" w:rsidP="000406DA">
      <w:pPr>
        <w:pStyle w:val="ListParagraph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31279C5" wp14:editId="7663C226">
            <wp:extent cx="5543550" cy="2981325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9C008" w14:textId="77777777" w:rsidR="0023109F" w:rsidRPr="0093211B" w:rsidRDefault="0023109F" w:rsidP="0023109F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73798614"/>
      <w:bookmarkStart w:id="6" w:name="_Toc95470218"/>
      <w:r w:rsidRPr="0093211B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5"/>
      <w:bookmarkEnd w:id="6"/>
    </w:p>
    <w:p w14:paraId="3BD8ACFA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korzystany język C#, </w:t>
      </w:r>
      <w:proofErr w:type="spellStart"/>
      <w:r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NET, Windows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s</w:t>
      </w:r>
      <w:proofErr w:type="spellEnd"/>
    </w:p>
    <w:p w14:paraId="0270C3E6" w14:textId="77777777" w:rsidR="0023109F" w:rsidRPr="00C35057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 </w:t>
      </w:r>
      <w:r>
        <w:rPr>
          <w:rFonts w:ascii="Times New Roman" w:hAnsi="Times New Roman" w:cs="Times New Roman"/>
          <w:sz w:val="24"/>
          <w:szCs w:val="24"/>
        </w:rPr>
        <w:t>C#</w:t>
      </w:r>
      <w:r w:rsidRPr="00C35057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S Visual Studio 2022</w:t>
      </w:r>
    </w:p>
    <w:p w14:paraId="3B17F033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y jest komputer z systemem operacyjnym Windows 7 lub nowszym</w:t>
      </w:r>
    </w:p>
    <w:p w14:paraId="20669D5D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e jest połączenie z Internetem lub lokalna baza danych</w:t>
      </w:r>
    </w:p>
    <w:p w14:paraId="1BAFB22F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magane jest przynajmniej 2GB pamięci RAM i procesor Intel Pentium lub nowszy </w:t>
      </w:r>
    </w:p>
    <w:p w14:paraId="3E536DCC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maganie jest 10MB wolnego miejsca na dysku</w:t>
      </w:r>
    </w:p>
    <w:p w14:paraId="42F5B0ED" w14:textId="05246B37" w:rsidR="0023109F" w:rsidRPr="0023109F" w:rsidRDefault="0023109F" w:rsidP="006D392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3109F">
        <w:rPr>
          <w:rFonts w:ascii="Times New Roman" w:hAnsi="Times New Roman" w:cs="Times New Roman"/>
          <w:sz w:val="24"/>
          <w:szCs w:val="24"/>
        </w:rPr>
        <w:t xml:space="preserve">Dane są przechowywane w dwóch tabelach w bazie danych (u nas </w:t>
      </w:r>
      <w:proofErr w:type="spellStart"/>
      <w:r w:rsidRPr="0023109F">
        <w:rPr>
          <w:rFonts w:ascii="Times New Roman" w:hAnsi="Times New Roman" w:cs="Times New Roman"/>
          <w:sz w:val="24"/>
          <w:szCs w:val="24"/>
        </w:rPr>
        <w:t>MariaDB</w:t>
      </w:r>
      <w:proofErr w:type="spellEnd"/>
      <w:r w:rsidRPr="0023109F">
        <w:rPr>
          <w:rFonts w:ascii="Times New Roman" w:hAnsi="Times New Roman" w:cs="Times New Roman"/>
          <w:sz w:val="24"/>
          <w:szCs w:val="24"/>
        </w:rPr>
        <w:t>)</w:t>
      </w:r>
    </w:p>
    <w:p w14:paraId="66915C8C" w14:textId="77777777" w:rsidR="0023109F" w:rsidRDefault="0023109F" w:rsidP="0023109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gram ERD wygląda następująco:</w:t>
      </w:r>
    </w:p>
    <w:p w14:paraId="719848A3" w14:textId="77777777" w:rsidR="0023109F" w:rsidRDefault="0023109F" w:rsidP="0023109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D858D3" wp14:editId="15D48CAB">
            <wp:extent cx="5760720" cy="2355215"/>
            <wp:effectExtent l="0" t="0" r="0" b="6985"/>
            <wp:docPr id="6" name="Picture 6" descr="Diagram ERD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 ERD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96FD" w14:textId="77777777" w:rsidR="0023109F" w:rsidRDefault="0023109F" w:rsidP="0023109F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łączenie z bazą danych i edycja danych realizowane są przy użyciu ORM - </w:t>
      </w:r>
      <w:proofErr w:type="spellStart"/>
      <w:r>
        <w:rPr>
          <w:rFonts w:ascii="Times New Roman" w:hAnsi="Times New Roman" w:cs="Times New Roman"/>
          <w:sz w:val="24"/>
          <w:szCs w:val="24"/>
        </w:rPr>
        <w:t>Ent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amework </w:t>
      </w:r>
      <w:proofErr w:type="spellStart"/>
      <w:r>
        <w:rPr>
          <w:rFonts w:ascii="Times New Roman" w:hAnsi="Times New Roman" w:cs="Times New Roman"/>
          <w:sz w:val="24"/>
          <w:szCs w:val="24"/>
        </w:rPr>
        <w:t>Core</w:t>
      </w:r>
      <w:proofErr w:type="spellEnd"/>
    </w:p>
    <w:p w14:paraId="6089E565" w14:textId="6131DFBD" w:rsidR="0023109F" w:rsidRDefault="002310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BFBF1D2" w14:textId="3CC128DE" w:rsidR="0093211B" w:rsidRDefault="0093211B" w:rsidP="0093211B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73798615"/>
      <w:bookmarkStart w:id="8" w:name="_Toc95470219"/>
      <w:r w:rsidRPr="00C35057">
        <w:rPr>
          <w:rFonts w:ascii="Times New Roman" w:hAnsi="Times New Roman" w:cs="Times New Roman"/>
          <w:b/>
          <w:sz w:val="24"/>
          <w:szCs w:val="24"/>
        </w:rPr>
        <w:lastRenderedPageBreak/>
        <w:t>Prezentacja warstwy użytkowej projektu</w:t>
      </w:r>
      <w:bookmarkEnd w:id="7"/>
      <w:bookmarkEnd w:id="8"/>
    </w:p>
    <w:p w14:paraId="16685C3C" w14:textId="1819C620" w:rsidR="00147274" w:rsidRPr="00147274" w:rsidRDefault="00147274" w:rsidP="00147274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1 Wybranie daty:</w:t>
      </w:r>
    </w:p>
    <w:p w14:paraId="3CA7193A" w14:textId="77777777" w:rsidR="00147274" w:rsidRPr="00147274" w:rsidRDefault="00147274" w:rsidP="00147274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Kliknięcie w odpowiedni dzień wyznacza nam edytowaną datę.</w:t>
      </w:r>
    </w:p>
    <w:p w14:paraId="717F9F15" w14:textId="34C2E7CF" w:rsidR="00147274" w:rsidRPr="00147274" w:rsidRDefault="00147274" w:rsidP="00147274">
      <w:pPr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452787" wp14:editId="325CFF82">
            <wp:extent cx="5753100" cy="407670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6E0BD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AE89318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75FD0CA" w14:textId="36AD703F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2.Dodawanie notatki oraz edycja</w:t>
      </w:r>
    </w:p>
    <w:p w14:paraId="11D9C3C1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Po wybraniu dnia dla którego chcemy utworzyć wpis, po prawej stronie otrzymujemy pole w którym możemy utworzyć notatkę lub etykietę. Zapisywana przez nas notatka jest od razu wyświetlana poniżej w formacie .md, daje nam to dużo możliwości jeżeli chodzi o kompozycje oraz edycje naszego tekstu.</w:t>
      </w:r>
    </w:p>
    <w:p w14:paraId="6A378BF1" w14:textId="04F8218D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0A55C3" wp14:editId="4AE9C35A">
            <wp:extent cx="5753100" cy="2466975"/>
            <wp:effectExtent l="0" t="0" r="0" b="952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08BAB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FB0745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C52CE7D" w14:textId="25B38E1A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3.Dodawanie etykiety</w:t>
      </w:r>
    </w:p>
    <w:p w14:paraId="4FC864E1" w14:textId="77777777" w:rsidR="00147274" w:rsidRPr="00147274" w:rsidRDefault="00147274" w:rsidP="00147274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Opcja ta pozwala na dodanie etykiety dla danego dnia.</w:t>
      </w:r>
    </w:p>
    <w:p w14:paraId="55D2F2EA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Przypisujemy naszej etykiecie nazwę, kolor, priorytet oraz własność „użyj jako tła”.</w:t>
      </w:r>
    </w:p>
    <w:p w14:paraId="18BDD96C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 xml:space="preserve"> Jeżeli ustawimy jej priorytet oraz zaznaczymy „użyj jako tła”, nasza kartka z kalendarza odziedziczy kolor bo tej etykiecie która ma najwyższy priorytet</w:t>
      </w:r>
    </w:p>
    <w:p w14:paraId="464AB29D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AB31B95" w14:textId="797752B6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88ED16" wp14:editId="56EA66D1">
            <wp:extent cx="5753100" cy="246697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60836" w14:textId="77777777" w:rsidR="00147274" w:rsidRPr="00147274" w:rsidRDefault="00147274" w:rsidP="00147274">
      <w:pPr>
        <w:rPr>
          <w:rFonts w:ascii="Times New Roman" w:hAnsi="Times New Roman" w:cs="Times New Roman"/>
          <w:sz w:val="24"/>
          <w:szCs w:val="24"/>
        </w:rPr>
      </w:pPr>
    </w:p>
    <w:p w14:paraId="27E5B45E" w14:textId="21D1597D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4.Zapis do pliku</w:t>
      </w:r>
    </w:p>
    <w:p w14:paraId="32454F31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Poprzez kliknięcie „Eksportuj do pliku” możemy zapisać wybraną notatkę w pliku tekstowym na dysku lokalnym.</w:t>
      </w:r>
    </w:p>
    <w:p w14:paraId="27FBEADC" w14:textId="64CE55FF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8FC3743" wp14:editId="7CA51973">
            <wp:extent cx="5753100" cy="2638425"/>
            <wp:effectExtent l="0" t="0" r="0" b="9525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DCE85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D987A91" w14:textId="4BA75CE8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5.Odczyt z pliku</w:t>
      </w:r>
    </w:p>
    <w:p w14:paraId="1DA2D3A3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 xml:space="preserve">- Poprzez kliknięcie „Otwórz z pliku” możemy przypisać do naszej notatki zawartość pliku tekstowego z dysku lokalnego. </w:t>
      </w:r>
    </w:p>
    <w:p w14:paraId="0A9DC838" w14:textId="71E4E29F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E0F01C" wp14:editId="7937EF51">
            <wp:extent cx="5753100" cy="2638425"/>
            <wp:effectExtent l="0" t="0" r="0" b="952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6C211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E1FE915" w14:textId="248FCB2C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5.6.Dodatkowe funkcjonalności :</w:t>
      </w:r>
    </w:p>
    <w:p w14:paraId="493D9B7A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Kopiuj tekst</w:t>
      </w:r>
    </w:p>
    <w:p w14:paraId="5B8270C9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Wklej tekst</w:t>
      </w:r>
    </w:p>
    <w:p w14:paraId="362DA437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Doklej tekst</w:t>
      </w:r>
    </w:p>
    <w:p w14:paraId="1001999D" w14:textId="77777777" w:rsidR="00147274" w:rsidRPr="00147274" w:rsidRDefault="00147274" w:rsidP="00147274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Skocz do dzisiejszego dnia – przenosi nas do dzisiejszej daty.</w:t>
      </w:r>
    </w:p>
    <w:p w14:paraId="731E7AE2" w14:textId="09321A11" w:rsidR="000406DA" w:rsidRPr="000D6AAF" w:rsidRDefault="00147274" w:rsidP="000D6AAF">
      <w:pPr>
        <w:ind w:left="360"/>
        <w:rPr>
          <w:rFonts w:ascii="Times New Roman" w:hAnsi="Times New Roman" w:cs="Times New Roman"/>
          <w:sz w:val="24"/>
          <w:szCs w:val="24"/>
        </w:rPr>
      </w:pPr>
      <w:r w:rsidRPr="00147274">
        <w:rPr>
          <w:rFonts w:ascii="Times New Roman" w:hAnsi="Times New Roman" w:cs="Times New Roman"/>
          <w:sz w:val="24"/>
          <w:szCs w:val="24"/>
        </w:rPr>
        <w:t>- Kliknięcie w okrągły znacznik przy kartkę z kalendarza, oznaczy to wydarzenie jako wykonane</w:t>
      </w:r>
      <w:r w:rsidR="000D6AAF">
        <w:rPr>
          <w:rFonts w:ascii="Times New Roman" w:hAnsi="Times New Roman" w:cs="Times New Roman"/>
          <w:sz w:val="24"/>
          <w:szCs w:val="24"/>
        </w:rPr>
        <w:t>.</w:t>
      </w:r>
    </w:p>
    <w:p w14:paraId="5640C3D8" w14:textId="15239099" w:rsidR="007249EF" w:rsidRPr="00C35057" w:rsidRDefault="00C35057" w:rsidP="00C35057">
      <w:pPr>
        <w:pStyle w:val="ListParagraph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9" w:name="_Toc95470220"/>
      <w:r w:rsidRPr="00C35057">
        <w:rPr>
          <w:rFonts w:ascii="Times New Roman" w:hAnsi="Times New Roman" w:cs="Times New Roman"/>
          <w:b/>
          <w:sz w:val="24"/>
          <w:szCs w:val="24"/>
        </w:rPr>
        <w:lastRenderedPageBreak/>
        <w:t>Podsumowanie</w:t>
      </w:r>
      <w:bookmarkEnd w:id="9"/>
    </w:p>
    <w:p w14:paraId="2ACC6247" w14:textId="5686B807" w:rsidR="00C35057" w:rsidRDefault="00147274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wykonany zgodnie z założeniami. Pliki źródłowe znajdują się w repozytorium git pod adresem: </w:t>
      </w:r>
      <w:hyperlink r:id="rId20" w:history="1">
        <w:r w:rsidRPr="000F65F4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DIOP55550/Projekt-CS</w:t>
        </w:r>
      </w:hyperlink>
    </w:p>
    <w:p w14:paraId="25B90909" w14:textId="77777777" w:rsidR="00147274" w:rsidRPr="00C35057" w:rsidRDefault="00147274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47274" w:rsidRPr="00C35057" w:rsidSect="00606776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B33DD" w14:textId="77777777" w:rsidR="00A76A79" w:rsidRDefault="00A76A79">
      <w:pPr>
        <w:spacing w:after="0" w:line="240" w:lineRule="auto"/>
      </w:pPr>
      <w:r>
        <w:separator/>
      </w:r>
    </w:p>
  </w:endnote>
  <w:endnote w:type="continuationSeparator" w:id="0">
    <w:p w14:paraId="6E4498DE" w14:textId="77777777" w:rsidR="00A76A79" w:rsidRDefault="00A76A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606776" w:rsidRPr="00043746" w:rsidRDefault="00566BD2">
        <w:pPr>
          <w:pStyle w:val="Footer"/>
          <w:jc w:val="right"/>
          <w:rPr>
            <w:rFonts w:ascii="Times New Roman" w:hAnsi="Times New Roman" w:cs="Times New Roman"/>
          </w:rPr>
        </w:pPr>
        <w:r w:rsidRPr="00043746">
          <w:rPr>
            <w:rFonts w:ascii="Times New Roman" w:hAnsi="Times New Roman" w:cs="Times New Roman"/>
          </w:rPr>
          <w:fldChar w:fldCharType="begin"/>
        </w:r>
        <w:r w:rsidRPr="00043746">
          <w:rPr>
            <w:rFonts w:ascii="Times New Roman" w:hAnsi="Times New Roman" w:cs="Times New Roman"/>
          </w:rPr>
          <w:instrText xml:space="preserve"> PAGE   \* MERGEFORMAT </w:instrText>
        </w:r>
        <w:r w:rsidRPr="00043746">
          <w:rPr>
            <w:rFonts w:ascii="Times New Roman" w:hAnsi="Times New Roman" w:cs="Times New Roman"/>
          </w:rPr>
          <w:fldChar w:fldCharType="separate"/>
        </w:r>
        <w:r w:rsidRPr="00043746">
          <w:rPr>
            <w:rFonts w:ascii="Times New Roman" w:hAnsi="Times New Roman" w:cs="Times New Roman"/>
            <w:noProof/>
          </w:rPr>
          <w:t>4</w:t>
        </w:r>
        <w:r w:rsidRPr="0004374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606776" w:rsidRDefault="00A76A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52C27" w14:textId="77777777" w:rsidR="00A76A79" w:rsidRDefault="00A76A79">
      <w:pPr>
        <w:spacing w:after="0" w:line="240" w:lineRule="auto"/>
      </w:pPr>
      <w:r>
        <w:separator/>
      </w:r>
    </w:p>
  </w:footnote>
  <w:footnote w:type="continuationSeparator" w:id="0">
    <w:p w14:paraId="42D844F4" w14:textId="77777777" w:rsidR="00A76A79" w:rsidRDefault="00A76A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A76A79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5571F"/>
    <w:multiLevelType w:val="hybridMultilevel"/>
    <w:tmpl w:val="F26496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01686"/>
    <w:multiLevelType w:val="hybridMultilevel"/>
    <w:tmpl w:val="74CC413C"/>
    <w:lvl w:ilvl="0" w:tplc="03BE08A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54A5F5F"/>
    <w:multiLevelType w:val="hybridMultilevel"/>
    <w:tmpl w:val="292E3DCC"/>
    <w:lvl w:ilvl="0" w:tplc="0415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21404B66"/>
    <w:multiLevelType w:val="hybridMultilevel"/>
    <w:tmpl w:val="860E5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26671"/>
    <w:multiLevelType w:val="hybridMultilevel"/>
    <w:tmpl w:val="5F9A11BC"/>
    <w:lvl w:ilvl="0" w:tplc="6464AD7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CD57EC"/>
    <w:multiLevelType w:val="hybridMultilevel"/>
    <w:tmpl w:val="8C16A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E3CCB"/>
    <w:multiLevelType w:val="hybridMultilevel"/>
    <w:tmpl w:val="0C465A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4BD15F1"/>
    <w:multiLevelType w:val="hybridMultilevel"/>
    <w:tmpl w:val="D9C2A4E4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5E5396"/>
    <w:multiLevelType w:val="hybridMultilevel"/>
    <w:tmpl w:val="09264070"/>
    <w:lvl w:ilvl="0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B3C3853"/>
    <w:multiLevelType w:val="multilevel"/>
    <w:tmpl w:val="F0547A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70577BD7"/>
    <w:multiLevelType w:val="hybridMultilevel"/>
    <w:tmpl w:val="610684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9"/>
  </w:num>
  <w:num w:numId="4">
    <w:abstractNumId w:val="16"/>
  </w:num>
  <w:num w:numId="5">
    <w:abstractNumId w:val="6"/>
  </w:num>
  <w:num w:numId="6">
    <w:abstractNumId w:val="7"/>
  </w:num>
  <w:num w:numId="7">
    <w:abstractNumId w:val="15"/>
  </w:num>
  <w:num w:numId="8">
    <w:abstractNumId w:val="1"/>
  </w:num>
  <w:num w:numId="9">
    <w:abstractNumId w:val="11"/>
  </w:num>
  <w:num w:numId="10">
    <w:abstractNumId w:val="8"/>
  </w:num>
  <w:num w:numId="11">
    <w:abstractNumId w:val="4"/>
  </w:num>
  <w:num w:numId="12">
    <w:abstractNumId w:val="2"/>
  </w:num>
  <w:num w:numId="13">
    <w:abstractNumId w:val="17"/>
  </w:num>
  <w:num w:numId="14">
    <w:abstractNumId w:val="0"/>
  </w:num>
  <w:num w:numId="15">
    <w:abstractNumId w:val="18"/>
  </w:num>
  <w:num w:numId="16">
    <w:abstractNumId w:val="14"/>
  </w:num>
  <w:num w:numId="17">
    <w:abstractNumId w:val="3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406DA"/>
    <w:rsid w:val="00043746"/>
    <w:rsid w:val="00045EA7"/>
    <w:rsid w:val="0006167B"/>
    <w:rsid w:val="0006590F"/>
    <w:rsid w:val="000844C0"/>
    <w:rsid w:val="000D6AAF"/>
    <w:rsid w:val="00147274"/>
    <w:rsid w:val="0023109F"/>
    <w:rsid w:val="00270274"/>
    <w:rsid w:val="00333424"/>
    <w:rsid w:val="0038613B"/>
    <w:rsid w:val="003E3861"/>
    <w:rsid w:val="00417EF6"/>
    <w:rsid w:val="00456589"/>
    <w:rsid w:val="00540AC0"/>
    <w:rsid w:val="00542B08"/>
    <w:rsid w:val="00566BD2"/>
    <w:rsid w:val="005C704B"/>
    <w:rsid w:val="0067693E"/>
    <w:rsid w:val="007249EF"/>
    <w:rsid w:val="0075153D"/>
    <w:rsid w:val="0093211B"/>
    <w:rsid w:val="00A76A79"/>
    <w:rsid w:val="00B537D2"/>
    <w:rsid w:val="00C35057"/>
    <w:rsid w:val="00C41220"/>
    <w:rsid w:val="00C67B79"/>
    <w:rsid w:val="00E47020"/>
    <w:rsid w:val="00F73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BD2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66B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35057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350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505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3505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43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7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17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gif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gi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gif"/><Relationship Id="rId20" Type="http://schemas.openxmlformats.org/officeDocument/2006/relationships/hyperlink" Target="https://github.com/ADIOP55550/Projekt-C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gif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gi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PlaceholderText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84152"/>
    <w:rsid w:val="009C6AB0"/>
    <w:rsid w:val="00A63CE2"/>
    <w:rsid w:val="00A875B1"/>
    <w:rsid w:val="00D0286F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F6BA9DFADB4E4D839C87CCEC79C3E6" ma:contentTypeVersion="2" ma:contentTypeDescription="Utwórz nowy dokument." ma:contentTypeScope="" ma:versionID="7fabb2bc41cf1ec8dcec9b5103c3247f">
  <xsd:schema xmlns:xsd="http://www.w3.org/2001/XMLSchema" xmlns:xs="http://www.w3.org/2001/XMLSchema" xmlns:p="http://schemas.microsoft.com/office/2006/metadata/properties" xmlns:ns2="99acefbc-5b34-4330-8a32-3e34b67cf5f1" targetNamespace="http://schemas.microsoft.com/office/2006/metadata/properties" ma:root="true" ma:fieldsID="ad46d66ea3dfdda293eda8ac6cbfd921" ns2:_="">
    <xsd:import namespace="99acefbc-5b34-4330-8a32-3e34b67cf5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efbc-5b34-4330-8a32-3e34b67cf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24F79A-E10F-417D-B282-2AE35C9531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86874D-DD31-49D1-BB8E-7A693558E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efbc-5b34-4330-8a32-3e34b67cf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6EC6B1-1DEA-4A85-B4B8-6978240EF0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1512F2-3F9C-46DE-8A48-9F5E4EA508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Adrian Klamut</cp:lastModifiedBy>
  <cp:revision>3</cp:revision>
  <dcterms:created xsi:type="dcterms:W3CDTF">2022-02-11T10:08:00Z</dcterms:created>
  <dcterms:modified xsi:type="dcterms:W3CDTF">2022-02-1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6BA9DFADB4E4D839C87CCEC79C3E6</vt:lpwstr>
  </property>
</Properties>
</file>